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9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FF3D76" w14:paraId="77E8892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19F4EA89" w14:textId="304C11B4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3167D87A" w14:textId="07DF02DA" w:rsidR="00FF3D76" w:rsidRPr="00B65301" w:rsidRDefault="00FF3D76" w:rsidP="00FF3D76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FF3D76" w14:paraId="3E6CF6F6" w14:textId="77777777" w:rsidTr="00FF3D76">
        <w:trPr>
          <w:trHeight w:val="267"/>
        </w:trPr>
        <w:tc>
          <w:tcPr>
            <w:tcW w:w="4820" w:type="dxa"/>
            <w:shd w:val="clear" w:color="auto" w:fill="auto"/>
          </w:tcPr>
          <w:p w14:paraId="2EE265ED" w14:textId="23AD56D2" w:rsidR="00FF3D76" w:rsidRPr="00B65301" w:rsidRDefault="00FF3D76" w:rsidP="00FF3D76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3C76065F" w:rsidR="008E2031" w:rsidRPr="002037CB" w:rsidRDefault="00FF3D76" w:rsidP="003B1E90">
      <w:pPr>
        <w:tabs>
          <w:tab w:val="left" w:pos="4820"/>
        </w:tabs>
        <w:ind w:firstLine="4820"/>
        <w:rPr>
          <w:sz w:val="2"/>
        </w:rPr>
      </w:pPr>
      <w:r w:rsidRPr="002037CB">
        <w:rPr>
          <w:noProof/>
          <w:sz w:val="2"/>
        </w:rPr>
        <w:t xml:space="preserve"> </w:t>
      </w:r>
      <w:r w:rsidR="00406B78"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77CA57BB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1C993EA1" w:rsidR="005106F7" w:rsidRDefault="005106F7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áujemcom</w:t>
      </w:r>
    </w:p>
    <w:p w14:paraId="109E53DB" w14:textId="2503AB49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7777777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1B95E6FF" w:rsidR="00E64E76" w:rsidRPr="007F5797" w:rsidRDefault="00200224" w:rsidP="00F0503F">
            <w:pPr>
              <w:pStyle w:val="Default"/>
              <w:jc w:val="both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</w:t>
            </w:r>
            <w:r w:rsidR="00F0503F">
              <w:rPr>
                <w:rFonts w:ascii="Arial Narrow" w:hAnsi="Arial Narrow"/>
                <w:sz w:val="18"/>
              </w:rPr>
              <w:t>000361-028</w:t>
            </w:r>
          </w:p>
        </w:tc>
        <w:tc>
          <w:tcPr>
            <w:tcW w:w="2339" w:type="dxa"/>
            <w:shd w:val="clear" w:color="auto" w:fill="auto"/>
          </w:tcPr>
          <w:p w14:paraId="1516554F" w14:textId="55D976B9" w:rsidR="005106F7" w:rsidRPr="007F5797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Mgr. Petronela Pitoňáková/ petronela.pitonakova@minv.sk</w:t>
            </w:r>
          </w:p>
        </w:tc>
        <w:tc>
          <w:tcPr>
            <w:tcW w:w="2339" w:type="dxa"/>
            <w:shd w:val="clear" w:color="auto" w:fill="auto"/>
          </w:tcPr>
          <w:p w14:paraId="14D37119" w14:textId="1F987830" w:rsidR="00E64E76" w:rsidRPr="007F7696" w:rsidRDefault="00200224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50F0994C" w:rsidR="005106F7" w:rsidRPr="000740F8" w:rsidRDefault="005106F7" w:rsidP="005106F7">
      <w:pPr>
        <w:pStyle w:val="Default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Informácia o aktualizácií súťažných podkladov – Príloha č. 4 Podmienky účasti  </w:t>
      </w:r>
    </w:p>
    <w:p w14:paraId="17AB7CC3" w14:textId="313647E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CE0B614" w14:textId="0D513F64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200224">
        <w:rPr>
          <w:rFonts w:ascii="Arial Narrow" w:hAnsi="Arial Narrow"/>
        </w:rPr>
        <w:t xml:space="preserve">Verejný obstarávateľ informuje záujemcov o zaradenie do Dynamického nákupného systému </w:t>
      </w:r>
      <w:bookmarkStart w:id="0" w:name="_GoBack"/>
      <w:r w:rsidRPr="00200224">
        <w:rPr>
          <w:rFonts w:ascii="Arial Narrow" w:hAnsi="Arial Narrow"/>
          <w:b/>
          <w:bCs/>
        </w:rPr>
        <w:t>„</w:t>
      </w:r>
      <w:r w:rsidR="00F0503F">
        <w:rPr>
          <w:rFonts w:ascii="Arial Narrow" w:hAnsi="Arial Narrow"/>
          <w:b/>
          <w:bCs/>
        </w:rPr>
        <w:t>Maliarsky materiál, drevo, zámky a kovania, záhradný materiál, bezpečnostné inštalácie a piktogramy</w:t>
      </w:r>
      <w:r w:rsidRPr="00200224">
        <w:rPr>
          <w:rFonts w:ascii="Arial Narrow" w:hAnsi="Arial Narrow"/>
          <w:b/>
          <w:bCs/>
        </w:rPr>
        <w:t>“</w:t>
      </w:r>
      <w:r w:rsidRPr="00200224">
        <w:rPr>
          <w:rFonts w:ascii="Arial Narrow" w:hAnsi="Arial Narrow"/>
        </w:rPr>
        <w:t xml:space="preserve">, uverejnenom v Úradnom vestníku EÚ </w:t>
      </w:r>
      <w:r w:rsidR="00F0503F">
        <w:rPr>
          <w:rFonts w:ascii="Arial Narrow" w:hAnsi="Arial Narrow"/>
        </w:rPr>
        <w:t>2023/S 011-027430</w:t>
      </w:r>
      <w:r w:rsidR="00200224" w:rsidRPr="00200224">
        <w:rPr>
          <w:rFonts w:ascii="Arial Narrow" w:hAnsi="Arial Narrow"/>
        </w:rPr>
        <w:t xml:space="preserve"> </w:t>
      </w:r>
      <w:r w:rsidRPr="00200224">
        <w:rPr>
          <w:rFonts w:ascii="Arial Narrow" w:hAnsi="Arial Narrow"/>
        </w:rPr>
        <w:t xml:space="preserve">zo dňa </w:t>
      </w:r>
      <w:r w:rsidR="00F0503F">
        <w:rPr>
          <w:rFonts w:ascii="Arial Narrow" w:hAnsi="Arial Narrow"/>
        </w:rPr>
        <w:t>16</w:t>
      </w:r>
      <w:r w:rsidR="00200224" w:rsidRPr="00200224">
        <w:rPr>
          <w:rFonts w:ascii="Arial Narrow" w:hAnsi="Arial Narrow"/>
        </w:rPr>
        <w:t xml:space="preserve">.01. 2023 </w:t>
      </w:r>
      <w:r w:rsidRPr="00200224">
        <w:rPr>
          <w:rFonts w:ascii="Arial Narrow" w:hAnsi="Arial Narrow"/>
        </w:rPr>
        <w:t xml:space="preserve">a vo Vestníku verejného obstarávania č. </w:t>
      </w:r>
      <w:r w:rsidR="00F0503F">
        <w:rPr>
          <w:rFonts w:ascii="Arial Narrow" w:hAnsi="Arial Narrow"/>
        </w:rPr>
        <w:t>1</w:t>
      </w:r>
      <w:r w:rsidR="00200224" w:rsidRPr="00200224">
        <w:rPr>
          <w:rFonts w:ascii="Arial Narrow" w:hAnsi="Arial Narrow"/>
        </w:rPr>
        <w:t>1/2023</w:t>
      </w:r>
      <w:r w:rsidRPr="00200224">
        <w:rPr>
          <w:rFonts w:ascii="Arial Narrow" w:hAnsi="Arial Narrow"/>
        </w:rPr>
        <w:t xml:space="preserve"> pod zn. </w:t>
      </w:r>
      <w:r w:rsidR="00F0503F">
        <w:rPr>
          <w:rFonts w:ascii="Arial Narrow" w:hAnsi="Arial Narrow"/>
        </w:rPr>
        <w:t>1325</w:t>
      </w:r>
      <w:r w:rsidR="00200224" w:rsidRPr="00200224">
        <w:rPr>
          <w:rFonts w:ascii="Arial Narrow" w:hAnsi="Arial Narrow"/>
        </w:rPr>
        <w:t xml:space="preserve">-MUT </w:t>
      </w:r>
      <w:r w:rsidRPr="00200224">
        <w:rPr>
          <w:rFonts w:ascii="Arial Narrow" w:hAnsi="Arial Narrow"/>
        </w:rPr>
        <w:t xml:space="preserve">zo dňa </w:t>
      </w:r>
      <w:r w:rsidR="00F0503F">
        <w:rPr>
          <w:rFonts w:ascii="Arial Narrow" w:hAnsi="Arial Narrow"/>
        </w:rPr>
        <w:t>17</w:t>
      </w:r>
      <w:r w:rsidR="00200224" w:rsidRPr="00200224">
        <w:rPr>
          <w:rFonts w:ascii="Arial Narrow" w:hAnsi="Arial Narrow"/>
        </w:rPr>
        <w:t>.01. 2023</w:t>
      </w:r>
      <w:r w:rsidRPr="00200224">
        <w:rPr>
          <w:rFonts w:ascii="Arial Narrow" w:hAnsi="Arial Narrow"/>
        </w:rPr>
        <w:t xml:space="preserve"> </w:t>
      </w:r>
      <w:bookmarkEnd w:id="0"/>
      <w:r w:rsidRPr="00200224">
        <w:rPr>
          <w:rFonts w:ascii="Arial Narrow" w:hAnsi="Arial Narrow"/>
        </w:rPr>
        <w:t xml:space="preserve">(ďalej len „DNS“), že z dôvodu novely zákona č. 343/2015 </w:t>
      </w:r>
      <w:proofErr w:type="spellStart"/>
      <w:r w:rsidRPr="00200224">
        <w:rPr>
          <w:rFonts w:ascii="Arial Narrow" w:hAnsi="Arial Narrow"/>
        </w:rPr>
        <w:t>Z.z</w:t>
      </w:r>
      <w:proofErr w:type="spellEnd"/>
      <w:r w:rsidRPr="00200224">
        <w:rPr>
          <w:rFonts w:ascii="Arial Narrow" w:hAnsi="Arial Narrow"/>
        </w:rPr>
        <w:t>. o verejnom obstarávaní s účinnosťou od 1.8.2024 a v súlade s dokumentom zverejneným</w:t>
      </w:r>
      <w:r w:rsidRPr="000740F8">
        <w:rPr>
          <w:rFonts w:ascii="Arial Narrow" w:hAnsi="Arial Narrow"/>
        </w:rPr>
        <w:t xml:space="preserve"> Úradom pre verejné obstarávanie „Zmeny vyplývajúce z novely zákona o v</w:t>
      </w:r>
      <w:r w:rsidR="00FF3D76">
        <w:rPr>
          <w:rFonts w:ascii="Arial Narrow" w:hAnsi="Arial Narrow"/>
        </w:rPr>
        <w:t>e</w:t>
      </w:r>
      <w:r w:rsidRPr="000740F8">
        <w:rPr>
          <w:rFonts w:ascii="Arial Narrow" w:hAnsi="Arial Narrow"/>
        </w:rPr>
        <w:t>rejnom obstarávaní účinnej od 1. augusta 2024 a dynamické nákupné systémy“ verejný obstarávateľ vykonal aktualizáciu prílohy č. 4 Podmienky účasti.</w:t>
      </w:r>
    </w:p>
    <w:p w14:paraId="12D2D914" w14:textId="3DDE8BA3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</w:p>
    <w:p w14:paraId="1D9FCEF9" w14:textId="680FE668" w:rsidR="005106F7" w:rsidRPr="000740F8" w:rsidRDefault="005106F7" w:rsidP="005106F7">
      <w:pPr>
        <w:pStyle w:val="Default"/>
        <w:jc w:val="both"/>
        <w:rPr>
          <w:rFonts w:ascii="Arial Narrow" w:hAnsi="Arial Narrow"/>
        </w:rPr>
      </w:pPr>
      <w:r w:rsidRPr="000740F8">
        <w:rPr>
          <w:rFonts w:ascii="Arial Narrow" w:hAnsi="Arial Narrow"/>
        </w:rPr>
        <w:t xml:space="preserve">Aktualizovanú prílohu č. 4 zverejňuje verejný obstarávateľ </w:t>
      </w:r>
      <w:r w:rsidR="000740F8" w:rsidRPr="000740F8">
        <w:rPr>
          <w:rFonts w:ascii="Arial Narrow" w:hAnsi="Arial Narrow"/>
        </w:rPr>
        <w:t>v systéme JOSEPHINE.</w:t>
      </w:r>
    </w:p>
    <w:p w14:paraId="36E9B793" w14:textId="77777777" w:rsidR="005106F7" w:rsidRDefault="005106F7" w:rsidP="005106F7">
      <w:pPr>
        <w:pStyle w:val="Default"/>
        <w:jc w:val="both"/>
        <w:rPr>
          <w:rFonts w:ascii="Arial Narrow" w:hAnsi="Arial Narrow"/>
        </w:rPr>
      </w:pPr>
    </w:p>
    <w:sectPr w:rsidR="005106F7" w:rsidSect="00C37B18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98355" w14:textId="77777777" w:rsidR="00634873" w:rsidRDefault="00634873">
      <w:r>
        <w:separator/>
      </w:r>
    </w:p>
  </w:endnote>
  <w:endnote w:type="continuationSeparator" w:id="0">
    <w:p w14:paraId="42752305" w14:textId="77777777" w:rsidR="00634873" w:rsidRDefault="00634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037F4289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3B1E90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200224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200224">
      <w:trPr>
        <w:trHeight w:val="255"/>
      </w:trPr>
      <w:tc>
        <w:tcPr>
          <w:tcW w:w="1984" w:type="dxa"/>
          <w:shd w:val="clear" w:color="auto" w:fill="auto"/>
        </w:tcPr>
        <w:p w14:paraId="347C9C5D" w14:textId="272FF1D9" w:rsidR="003C2CF3" w:rsidRPr="008370F5" w:rsidRDefault="00200224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00421 2 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70192A71" w:rsidR="003C2CF3" w:rsidRPr="0029068C" w:rsidRDefault="00200224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634873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726DB" w14:textId="77777777" w:rsidR="00634873" w:rsidRDefault="00634873">
      <w:r>
        <w:separator/>
      </w:r>
    </w:p>
  </w:footnote>
  <w:footnote w:type="continuationSeparator" w:id="0">
    <w:p w14:paraId="276EBFF3" w14:textId="77777777" w:rsidR="00634873" w:rsidRDefault="00634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26"/>
  </w:num>
  <w:num w:numId="4">
    <w:abstractNumId w:val="27"/>
  </w:num>
  <w:num w:numId="5">
    <w:abstractNumId w:val="2"/>
  </w:num>
  <w:num w:numId="6">
    <w:abstractNumId w:val="9"/>
  </w:num>
  <w:num w:numId="7">
    <w:abstractNumId w:val="23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5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A2343"/>
    <w:rsid w:val="000B0917"/>
    <w:rsid w:val="000B1A02"/>
    <w:rsid w:val="000B52AE"/>
    <w:rsid w:val="000B7E53"/>
    <w:rsid w:val="000C343B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3BF0"/>
    <w:rsid w:val="001754AF"/>
    <w:rsid w:val="0017654A"/>
    <w:rsid w:val="00177DBC"/>
    <w:rsid w:val="00180276"/>
    <w:rsid w:val="00180CB2"/>
    <w:rsid w:val="00181008"/>
    <w:rsid w:val="001812BF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0224"/>
    <w:rsid w:val="002022BC"/>
    <w:rsid w:val="002037CB"/>
    <w:rsid w:val="00205253"/>
    <w:rsid w:val="0021021E"/>
    <w:rsid w:val="00212C54"/>
    <w:rsid w:val="00212C60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0F19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24AC"/>
    <w:rsid w:val="003924EE"/>
    <w:rsid w:val="00393D13"/>
    <w:rsid w:val="003952DA"/>
    <w:rsid w:val="003971D6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4873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A27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7D72"/>
    <w:rsid w:val="00EC3AAD"/>
    <w:rsid w:val="00EC7264"/>
    <w:rsid w:val="00ED2EA2"/>
    <w:rsid w:val="00ED3C29"/>
    <w:rsid w:val="00ED50FF"/>
    <w:rsid w:val="00EE3D5B"/>
    <w:rsid w:val="00EE50C1"/>
    <w:rsid w:val="00EF113A"/>
    <w:rsid w:val="00EF6F83"/>
    <w:rsid w:val="00EF7E3C"/>
    <w:rsid w:val="00F0503F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E5906"/>
    <w:rsid w:val="00FE6DED"/>
    <w:rsid w:val="00FF156C"/>
    <w:rsid w:val="00FF3A48"/>
    <w:rsid w:val="00FF3D7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B7449-AD0D-496D-B7E2-3AC368907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63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12:00Z</dcterms:created>
  <dcterms:modified xsi:type="dcterms:W3CDTF">2024-08-1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